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4AFC93" w14:textId="6D715682" w:rsidR="00306331" w:rsidRPr="00090947" w:rsidRDefault="00306331" w:rsidP="00306331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rm 2 - 2023</w:t>
      </w:r>
    </w:p>
    <w:p w14:paraId="66C88524" w14:textId="77777777" w:rsidR="00306331" w:rsidRPr="00090947" w:rsidRDefault="00306331" w:rsidP="00306331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ENGLISH </w:t>
      </w:r>
    </w:p>
    <w:p w14:paraId="35A8ABF1" w14:textId="77777777" w:rsidR="00306331" w:rsidRPr="00090947" w:rsidRDefault="00306331" w:rsidP="00306331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PER 1 (101/1)</w:t>
      </w:r>
    </w:p>
    <w:p w14:paraId="22D90BAD" w14:textId="77777777" w:rsidR="00306331" w:rsidRPr="00090947" w:rsidRDefault="00306331" w:rsidP="00306331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RM FOUR (4)</w:t>
      </w:r>
    </w:p>
    <w:p w14:paraId="7BA1BE7E" w14:textId="77777777" w:rsidR="00306331" w:rsidRPr="00090947" w:rsidRDefault="00306331" w:rsidP="00306331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: 2 Hours</w:t>
      </w:r>
    </w:p>
    <w:p w14:paraId="0715CF07" w14:textId="77777777" w:rsidR="00306331" w:rsidRPr="00090947" w:rsidRDefault="00306331" w:rsidP="00306331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B3FEB5" w14:textId="77777777" w:rsidR="00306331" w:rsidRPr="00090947" w:rsidRDefault="00306331" w:rsidP="00306331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ame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……………………………………….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spellStart"/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m</w:t>
      </w:r>
      <w:proofErr w:type="spellEnd"/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o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.</w:t>
      </w:r>
    </w:p>
    <w:p w14:paraId="163F4451" w14:textId="77777777" w:rsidR="00306331" w:rsidRPr="00090947" w:rsidRDefault="00306331" w:rsidP="00306331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chool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……………………………………..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ass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..</w:t>
      </w:r>
    </w:p>
    <w:p w14:paraId="142C93BF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Signature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…………………………………..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09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</w:t>
      </w:r>
      <w:r w:rsidRPr="00090947"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...</w:t>
      </w:r>
    </w:p>
    <w:p w14:paraId="0D2CC255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927F659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0909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nstructions to the candidates</w:t>
      </w:r>
    </w:p>
    <w:p w14:paraId="5D226209" w14:textId="77777777" w:rsidR="00306331" w:rsidRPr="00090947" w:rsidRDefault="00306331" w:rsidP="0030633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90947">
        <w:rPr>
          <w:rFonts w:ascii="Times New Roman" w:hAnsi="Times New Roman" w:cs="Times New Roman"/>
          <w:sz w:val="24"/>
          <w:szCs w:val="24"/>
        </w:rPr>
        <w:t>Write your name and admission number in the spaces above.</w:t>
      </w:r>
    </w:p>
    <w:p w14:paraId="0B17EBD5" w14:textId="77777777" w:rsidR="00306331" w:rsidRPr="00090947" w:rsidRDefault="00306331" w:rsidP="0030633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Answer all the questions in the spaces provided.</w:t>
      </w:r>
    </w:p>
    <w:p w14:paraId="2FBF07D2" w14:textId="77777777" w:rsidR="00306331" w:rsidRPr="00090947" w:rsidRDefault="00306331" w:rsidP="0030633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Check to ascertain that the paper has all questions.</w:t>
      </w:r>
    </w:p>
    <w:p w14:paraId="4E9BDB08" w14:textId="77777777" w:rsidR="00306331" w:rsidRPr="00090947" w:rsidRDefault="00306331" w:rsidP="0030633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The paper has 7 printed pages.</w:t>
      </w:r>
    </w:p>
    <w:p w14:paraId="4C2E9048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161F3D9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5D48F92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eastAsia="Times New Roman" w:hAnsi="Times New Roman" w:cs="Times New Roman"/>
          <w:b/>
          <w:bCs/>
          <w:sz w:val="24"/>
          <w:szCs w:val="24"/>
        </w:rPr>
        <w:t>FOR EXAMINER’S USE ONLY</w:t>
      </w:r>
    </w:p>
    <w:p w14:paraId="16948F4F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-64"/>
        <w:tblW w:w="7225" w:type="dxa"/>
        <w:tblInd w:w="0" w:type="dxa"/>
        <w:tblLook w:val="04A0" w:firstRow="1" w:lastRow="0" w:firstColumn="1" w:lastColumn="0" w:noHBand="0" w:noVBand="1"/>
      </w:tblPr>
      <w:tblGrid>
        <w:gridCol w:w="2122"/>
        <w:gridCol w:w="2551"/>
        <w:gridCol w:w="2552"/>
      </w:tblGrid>
      <w:tr w:rsidR="00306331" w:rsidRPr="00090947" w14:paraId="15F48BD8" w14:textId="77777777" w:rsidTr="00306331">
        <w:trPr>
          <w:trHeight w:val="737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A972C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QUESTION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66C25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MAXIMUM SCOR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9645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ANDIDATE’S SCORE</w:t>
            </w:r>
          </w:p>
        </w:tc>
      </w:tr>
      <w:tr w:rsidR="00306331" w:rsidRPr="00090947" w14:paraId="726CB969" w14:textId="77777777" w:rsidTr="00306331">
        <w:trPr>
          <w:trHeight w:val="694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5887A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. Functional Writi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19434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473C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306331" w:rsidRPr="00090947" w14:paraId="7EE72509" w14:textId="77777777" w:rsidTr="00306331">
        <w:trPr>
          <w:trHeight w:val="737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1F1A5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. Cloze Tes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348F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482F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306331" w:rsidRPr="00090947" w14:paraId="7B499EA5" w14:textId="77777777" w:rsidTr="00306331">
        <w:trPr>
          <w:trHeight w:val="694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4D51E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. Oral Skill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08356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B773A" w14:textId="77777777" w:rsidR="00306331" w:rsidRPr="00090947" w:rsidRDefault="00306331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090947" w:rsidRPr="00090947" w14:paraId="0F0294F8" w14:textId="77777777" w:rsidTr="00306331">
        <w:trPr>
          <w:trHeight w:val="694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9976" w14:textId="161ADE7B" w:rsidR="00090947" w:rsidRPr="00090947" w:rsidRDefault="00090947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48"/>
                <w:szCs w:val="48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48"/>
                <w:szCs w:val="48"/>
                <w:lang w:val="en-US"/>
              </w:rPr>
              <w:t>TOTA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EF8C4" w14:textId="3EB3E4D0" w:rsidR="00090947" w:rsidRPr="00090947" w:rsidRDefault="00090947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48"/>
                <w:szCs w:val="48"/>
                <w:lang w:val="en-US"/>
              </w:rPr>
            </w:pPr>
            <w:r w:rsidRPr="00090947">
              <w:rPr>
                <w:rFonts w:ascii="Times New Roman" w:eastAsia="Times New Roman" w:hAnsi="Times New Roman" w:cs="Times New Roman"/>
                <w:b/>
                <w:bCs/>
                <w:sz w:val="48"/>
                <w:szCs w:val="48"/>
                <w:lang w:val="en-US"/>
              </w:rPr>
              <w:t>6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5A2E" w14:textId="77777777" w:rsidR="00090947" w:rsidRPr="00090947" w:rsidRDefault="00090947" w:rsidP="00402C8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</w:tbl>
    <w:p w14:paraId="2C18B6A5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B239F59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30A4F725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3AA09CD" w14:textId="77777777" w:rsidR="00306331" w:rsidRPr="00090947" w:rsidRDefault="00306331" w:rsidP="00306331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D46E2A0" w14:textId="77777777" w:rsidR="00306331" w:rsidRPr="00090947" w:rsidRDefault="00306331" w:rsidP="00306331">
      <w:pPr>
        <w:spacing w:line="276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370F635" w14:textId="77777777" w:rsidR="00306331" w:rsidRPr="00090947" w:rsidRDefault="00306331" w:rsidP="00306331">
      <w:pPr>
        <w:spacing w:line="276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FA22041" w14:textId="77777777" w:rsidR="00306331" w:rsidRPr="00090947" w:rsidRDefault="00306331" w:rsidP="00306331">
      <w:pPr>
        <w:spacing w:line="276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9BC1EA6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0F0B99F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E0DD137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3201D9F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21D334E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546094E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ADFEA98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B37D3AF" w14:textId="77777777" w:rsidR="00306331" w:rsidRPr="00090947" w:rsidRDefault="00306331" w:rsidP="00306331">
      <w:pPr>
        <w:spacing w:after="0" w:line="276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0740CF8" w14:textId="77777777" w:rsidR="00306331" w:rsidRPr="00090947" w:rsidRDefault="003063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EAA901" w14:textId="77777777" w:rsidR="00306331" w:rsidRPr="00090947" w:rsidRDefault="003063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E7F582" w14:textId="77777777" w:rsidR="00306331" w:rsidRPr="00090947" w:rsidRDefault="003063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781B55" w14:textId="77777777" w:rsidR="00306331" w:rsidRPr="00090947" w:rsidRDefault="003063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70327D" w14:textId="77777777" w:rsidR="00306331" w:rsidRPr="00090947" w:rsidRDefault="003063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485B8B" w14:textId="77777777" w:rsidR="00562D83" w:rsidRPr="00090947" w:rsidRDefault="00562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56875B" w14:textId="77777777" w:rsidR="00562D83" w:rsidRPr="00090947" w:rsidRDefault="00562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C2D640" w14:textId="12ECB7DE" w:rsidR="00D14EB7" w:rsidRPr="00090947" w:rsidRDefault="00D14E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1. FUNCTIONAL WRITING</w:t>
      </w:r>
    </w:p>
    <w:p w14:paraId="1CA2086E" w14:textId="77777777" w:rsidR="00D14EB7" w:rsidRPr="00090947" w:rsidRDefault="00D14EB7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lastRenderedPageBreak/>
        <w:t>You are the secretary of the Wildlife Club in your school. The chairperson has requested you send out a notice of the second meeting to plan for</w:t>
      </w:r>
      <w:r w:rsidR="00F31C35" w:rsidRPr="00090947">
        <w:rPr>
          <w:rFonts w:ascii="Times New Roman" w:hAnsi="Times New Roman" w:cs="Times New Roman"/>
          <w:sz w:val="24"/>
          <w:szCs w:val="24"/>
        </w:rPr>
        <w:t xml:space="preserve"> the forthcoming</w:t>
      </w:r>
      <w:r w:rsidRPr="00090947">
        <w:rPr>
          <w:rFonts w:ascii="Times New Roman" w:hAnsi="Times New Roman" w:cs="Times New Roman"/>
          <w:sz w:val="24"/>
          <w:szCs w:val="24"/>
        </w:rPr>
        <w:t xml:space="preserve"> World Environmental Day. During the meeting, you will need to appoint the coordinator of the event. Set the day for tree planting day, </w:t>
      </w:r>
      <w:r w:rsidR="00F31C35" w:rsidRPr="00090947">
        <w:rPr>
          <w:rFonts w:ascii="Times New Roman" w:hAnsi="Times New Roman" w:cs="Times New Roman"/>
          <w:sz w:val="24"/>
          <w:szCs w:val="24"/>
        </w:rPr>
        <w:t>decide on the T-shirts to buy for the event,</w:t>
      </w:r>
      <w:r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="00F31C35" w:rsidRPr="00090947">
        <w:rPr>
          <w:rFonts w:ascii="Times New Roman" w:hAnsi="Times New Roman" w:cs="Times New Roman"/>
          <w:sz w:val="24"/>
          <w:szCs w:val="24"/>
        </w:rPr>
        <w:t xml:space="preserve">and </w:t>
      </w:r>
      <w:r w:rsidRPr="00090947">
        <w:rPr>
          <w:rFonts w:ascii="Times New Roman" w:hAnsi="Times New Roman" w:cs="Times New Roman"/>
          <w:sz w:val="24"/>
          <w:szCs w:val="24"/>
        </w:rPr>
        <w:t>discuss the budget for the event.</w:t>
      </w:r>
    </w:p>
    <w:p w14:paraId="0F2A19C3" w14:textId="77777777" w:rsidR="00F31C35" w:rsidRPr="00090947" w:rsidRDefault="00F31C35" w:rsidP="00F31C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Write the notice of this meeting which you would send to members of the Wildlife Club. 10 Marks.</w:t>
      </w:r>
    </w:p>
    <w:p w14:paraId="5664CFF3" w14:textId="44AF2BFC" w:rsidR="00F37C0E" w:rsidRPr="00090947" w:rsidRDefault="00F31C35" w:rsidP="00F37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Write the agenda that you would attach to the notice. 10 Marks</w:t>
      </w:r>
    </w:p>
    <w:p w14:paraId="53E6A137" w14:textId="1AE2F25D" w:rsidR="00F37C0E" w:rsidRPr="00090947" w:rsidRDefault="00F37C0E" w:rsidP="00F37C0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090947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5ABA223" w14:textId="77777777" w:rsidR="00F37C0E" w:rsidRPr="00090947" w:rsidRDefault="00F37C0E" w:rsidP="00F37C0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090947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7E9FB51" w14:textId="3F1E8A1B" w:rsidR="00F37C0E" w:rsidRPr="00090947" w:rsidRDefault="00F37C0E" w:rsidP="00F37C0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A45D918" w14:textId="4B52C6CD" w:rsidR="00A55E99" w:rsidRPr="00090947" w:rsidRDefault="00A55E99" w:rsidP="00A55E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2. CLOZE TEST                                                                                                         10 Marks</w:t>
      </w:r>
    </w:p>
    <w:p w14:paraId="2895016B" w14:textId="77777777" w:rsidR="00A55E99" w:rsidRPr="00090947" w:rsidRDefault="00A55E99" w:rsidP="00A55E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  <w:lang w:val="en-US"/>
        </w:rPr>
        <w:t>Read the passage below carefully. Fill in each blank space with the most appropriate word.</w:t>
      </w:r>
    </w:p>
    <w:p w14:paraId="77643358" w14:textId="77777777" w:rsidR="00A55E99" w:rsidRPr="00090947" w:rsidRDefault="00A55E99" w:rsidP="00A55E9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0947">
        <w:rPr>
          <w:rFonts w:ascii="Times New Roman" w:hAnsi="Times New Roman" w:cs="Times New Roman"/>
          <w:sz w:val="24"/>
          <w:szCs w:val="24"/>
          <w:lang w:val="en-US"/>
        </w:rPr>
        <w:t>Minutes are a record of the (1) _______________________at a meeting. Usually, Minutes</w:t>
      </w:r>
    </w:p>
    <w:p w14:paraId="5A12B020" w14:textId="62369621" w:rsidR="00A55E99" w:rsidRPr="00090947" w:rsidRDefault="00A55E99" w:rsidP="00A55E9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0947">
        <w:rPr>
          <w:rFonts w:ascii="Times New Roman" w:hAnsi="Times New Roman" w:cs="Times New Roman"/>
          <w:sz w:val="24"/>
          <w:szCs w:val="24"/>
          <w:lang w:val="en-US"/>
        </w:rPr>
        <w:t xml:space="preserve"> (2) _____________________written while the meeting is (3) _______________________ progress and the secretary must make an attempt to (4) ___________________________and write at the same time without missing (5) ____________________________ on any important point or jeopardizing the accuracy. Minutes are (6) ______________________________records for the sake of future </w:t>
      </w:r>
      <w:proofErr w:type="gramStart"/>
      <w:r w:rsidRPr="00090947">
        <w:rPr>
          <w:rFonts w:ascii="Times New Roman" w:hAnsi="Times New Roman" w:cs="Times New Roman"/>
          <w:sz w:val="24"/>
          <w:szCs w:val="24"/>
          <w:lang w:val="en-US"/>
        </w:rPr>
        <w:t>reference  (</w:t>
      </w:r>
      <w:proofErr w:type="gramEnd"/>
      <w:r w:rsidRPr="00090947">
        <w:rPr>
          <w:rFonts w:ascii="Times New Roman" w:hAnsi="Times New Roman" w:cs="Times New Roman"/>
          <w:sz w:val="24"/>
          <w:szCs w:val="24"/>
          <w:lang w:val="en-US"/>
        </w:rPr>
        <w:t>7) _______________________________they are written i</w:t>
      </w:r>
      <w:r w:rsidR="00AA2277" w:rsidRPr="00090947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090947">
        <w:rPr>
          <w:rFonts w:ascii="Times New Roman" w:hAnsi="Times New Roman" w:cs="Times New Roman"/>
          <w:sz w:val="24"/>
          <w:szCs w:val="24"/>
          <w:lang w:val="en-US"/>
        </w:rPr>
        <w:t xml:space="preserve"> correct grammar. Usually they are written in the (8) _____________________________voice so as to avoid mentioning (9) __________________________________ names because the decisions made at the meeting are (10) ________________________________ group decisions.</w:t>
      </w:r>
    </w:p>
    <w:p w14:paraId="4193C39F" w14:textId="77777777" w:rsidR="00DB4EE8" w:rsidRPr="00090947" w:rsidRDefault="00DB4EE8" w:rsidP="00A55E9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0D42AB" w14:textId="77777777" w:rsidR="00DB4EE8" w:rsidRPr="00090947" w:rsidRDefault="00DB4EE8" w:rsidP="00DB4EE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3. ORAL SKILLS (30 MARKS)</w:t>
      </w:r>
    </w:p>
    <w:p w14:paraId="2BC35787" w14:textId="77777777" w:rsidR="00DB4EE8" w:rsidRPr="00090947" w:rsidRDefault="00DB4EE8" w:rsidP="00DB4EE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lastRenderedPageBreak/>
        <w:t>a) Read the following narrative and answer the questions that follow. (7 Marks)</w:t>
      </w:r>
    </w:p>
    <w:p w14:paraId="0B6BB17C" w14:textId="6DEE7DD5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A long time ago, there was a child in a certain village who used to trouble his parents at</w:t>
      </w:r>
      <w:r w:rsidR="009A1B49"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Pr="00090947">
        <w:rPr>
          <w:rFonts w:ascii="Times New Roman" w:hAnsi="Times New Roman" w:cs="Times New Roman"/>
          <w:sz w:val="24"/>
          <w:szCs w:val="24"/>
        </w:rPr>
        <w:t xml:space="preserve">night by crying. The mother tried to stop him from crying but in </w:t>
      </w:r>
      <w:proofErr w:type="spellStart"/>
      <w:r w:rsidRPr="00090947">
        <w:rPr>
          <w:rFonts w:ascii="Times New Roman" w:hAnsi="Times New Roman" w:cs="Times New Roman"/>
          <w:sz w:val="24"/>
          <w:szCs w:val="24"/>
        </w:rPr>
        <w:t>vain.The</w:t>
      </w:r>
      <w:proofErr w:type="spellEnd"/>
      <w:r w:rsidRPr="00090947">
        <w:rPr>
          <w:rFonts w:ascii="Times New Roman" w:hAnsi="Times New Roman" w:cs="Times New Roman"/>
          <w:sz w:val="24"/>
          <w:szCs w:val="24"/>
        </w:rPr>
        <w:t xml:space="preserve"> mother warned the child and said, “If you don’t stop crying, I will throw you out to the wizard!” But the child still went on crying. When the mother could not stand it any </w:t>
      </w:r>
      <w:proofErr w:type="spellStart"/>
      <w:r w:rsidRPr="00090947">
        <w:rPr>
          <w:rFonts w:ascii="Times New Roman" w:hAnsi="Times New Roman" w:cs="Times New Roman"/>
          <w:sz w:val="24"/>
          <w:szCs w:val="24"/>
        </w:rPr>
        <w:t>longer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,she</w:t>
      </w:r>
      <w:proofErr w:type="spellEnd"/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stood up and threw the child outside. Unfortunately, there was a wizard who was listening outside, and he picked the child up and ran away with him singing.</w:t>
      </w:r>
    </w:p>
    <w:p w14:paraId="22C66767" w14:textId="715E3B54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Suddenly, the father realized that the child’s cries were dying away. He stood up, took his </w:t>
      </w:r>
      <w:proofErr w:type="spellStart"/>
      <w:r w:rsidRPr="00090947">
        <w:rPr>
          <w:rFonts w:ascii="Times New Roman" w:hAnsi="Times New Roman" w:cs="Times New Roman"/>
          <w:sz w:val="24"/>
          <w:szCs w:val="24"/>
        </w:rPr>
        <w:t>panga</w:t>
      </w:r>
      <w:proofErr w:type="spellEnd"/>
      <w:r w:rsidRPr="00090947">
        <w:rPr>
          <w:rFonts w:ascii="Times New Roman" w:hAnsi="Times New Roman" w:cs="Times New Roman"/>
          <w:sz w:val="24"/>
          <w:szCs w:val="24"/>
        </w:rPr>
        <w:t xml:space="preserve"> and went after the wizard. When the wizard heard the footsteps following him, he</w:t>
      </w:r>
      <w:r w:rsidR="009A1B49"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Pr="00090947">
        <w:rPr>
          <w:rFonts w:ascii="Times New Roman" w:hAnsi="Times New Roman" w:cs="Times New Roman"/>
          <w:sz w:val="24"/>
          <w:szCs w:val="24"/>
        </w:rPr>
        <w:t xml:space="preserve">quickly placed the child in the </w:t>
      </w:r>
      <w:proofErr w:type="spellStart"/>
      <w:r w:rsidRPr="00090947">
        <w:rPr>
          <w:rFonts w:ascii="Times New Roman" w:hAnsi="Times New Roman" w:cs="Times New Roman"/>
          <w:sz w:val="24"/>
          <w:szCs w:val="24"/>
        </w:rPr>
        <w:t>fork</w:t>
      </w:r>
      <w:proofErr w:type="spellEnd"/>
      <w:r w:rsidRPr="00090947">
        <w:rPr>
          <w:rFonts w:ascii="Times New Roman" w:hAnsi="Times New Roman" w:cs="Times New Roman"/>
          <w:sz w:val="24"/>
          <w:szCs w:val="24"/>
        </w:rPr>
        <w:t xml:space="preserve"> of a nearby tree and ran away. From that day the child never cried again.</w:t>
      </w:r>
    </w:p>
    <w:p w14:paraId="3079AC51" w14:textId="77777777" w:rsidR="00DB4EE8" w:rsidRPr="00090947" w:rsidRDefault="00DB4EE8" w:rsidP="00DB4EE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Questions</w:t>
      </w:r>
    </w:p>
    <w:p w14:paraId="46D4675B" w14:textId="77777777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(i) What would you do in order to capture the audience’s attention before narrating 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this</w:t>
      </w:r>
      <w:proofErr w:type="gramEnd"/>
    </w:p>
    <w:p w14:paraId="5D8DF648" w14:textId="77777777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sz w:val="24"/>
          <w:szCs w:val="24"/>
        </w:rPr>
        <w:t>story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? (2 marks)</w:t>
      </w:r>
    </w:p>
    <w:p w14:paraId="11DDB252" w14:textId="73B9E070" w:rsidR="00DB4EE8" w:rsidRPr="00090947" w:rsidRDefault="00DB4EE8" w:rsidP="00DB4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.………………………………………………………………………………………………...………………………………………………………………………………………………...……………………………………………………………………………………………….........</w:t>
      </w:r>
    </w:p>
    <w:p w14:paraId="010EBB0D" w14:textId="77777777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(ii) If you were to perform this story, how would you say the words of the mother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.(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2 marks)</w:t>
      </w:r>
    </w:p>
    <w:p w14:paraId="3501A8D8" w14:textId="701DDBC1" w:rsidR="00DB4EE8" w:rsidRPr="00090947" w:rsidRDefault="00DB4EE8" w:rsidP="00DB4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.………………………………………………………………………………………………...………………………………………………………………………………………………...………………………………………………………………………………………………...........</w:t>
      </w:r>
    </w:p>
    <w:p w14:paraId="1BB730BA" w14:textId="77777777" w:rsidR="00DB4EE8" w:rsidRPr="00090947" w:rsidRDefault="00DB4EE8" w:rsidP="00DB4EE8">
      <w:pPr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(iii) How would you sustain the attention of the audience (3 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marks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)</w:t>
      </w:r>
    </w:p>
    <w:p w14:paraId="4322D21C" w14:textId="2C59AFA1" w:rsidR="00A55E99" w:rsidRPr="00090947" w:rsidRDefault="00DB4EE8" w:rsidP="00DB4E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.………………………………………………………………………………………………...………………………………………………………………………………………………...</w:t>
      </w:r>
      <w:r w:rsidRPr="00090947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..........</w:t>
      </w:r>
    </w:p>
    <w:p w14:paraId="4F417342" w14:textId="1F77BB34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b)</w:t>
      </w:r>
      <w:r w:rsidRPr="00090947">
        <w:rPr>
          <w:rFonts w:ascii="Times New Roman" w:hAnsi="Times New Roman" w:cs="Times New Roman"/>
          <w:sz w:val="24"/>
          <w:szCs w:val="24"/>
        </w:rPr>
        <w:t xml:space="preserve"> Identify and underline the silent letters in each of the following words (4mks)</w:t>
      </w:r>
    </w:p>
    <w:p w14:paraId="1CEF7E86" w14:textId="74874253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i) 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comb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.</w:t>
      </w:r>
    </w:p>
    <w:p w14:paraId="2AD5A276" w14:textId="5F770853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ii) Parliament </w:t>
      </w:r>
    </w:p>
    <w:p w14:paraId="60C66327" w14:textId="1D4E49EF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i) Leopard</w:t>
      </w:r>
    </w:p>
    <w:p w14:paraId="35D6CAA7" w14:textId="0A2A340F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sz w:val="24"/>
          <w:szCs w:val="24"/>
        </w:rPr>
        <w:t xml:space="preserve">iv) </w:t>
      </w:r>
      <w:r w:rsidR="00C1269B" w:rsidRPr="00090947">
        <w:rPr>
          <w:rFonts w:ascii="Times New Roman" w:hAnsi="Times New Roman" w:cs="Times New Roman"/>
          <w:sz w:val="24"/>
          <w:szCs w:val="24"/>
        </w:rPr>
        <w:t>G</w:t>
      </w:r>
      <w:r w:rsidRPr="00090947">
        <w:rPr>
          <w:rFonts w:ascii="Times New Roman" w:hAnsi="Times New Roman" w:cs="Times New Roman"/>
          <w:sz w:val="24"/>
          <w:szCs w:val="24"/>
        </w:rPr>
        <w:t>naw</w:t>
      </w:r>
      <w:proofErr w:type="gramEnd"/>
    </w:p>
    <w:p w14:paraId="2223725B" w14:textId="16EF1B02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b/>
          <w:bCs/>
          <w:sz w:val="24"/>
          <w:szCs w:val="24"/>
        </w:rPr>
        <w:t>c)</w:t>
      </w:r>
      <w:r w:rsidRPr="00090947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words in bold indicates the stressed word in the sentences below. Briefly explain what each sentence 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mean .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(3mks)</w:t>
      </w:r>
    </w:p>
    <w:p w14:paraId="44E6C3AE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sz w:val="24"/>
          <w:szCs w:val="24"/>
        </w:rPr>
        <w:t>i)The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 </w:t>
      </w:r>
      <w:r w:rsidRPr="00090947">
        <w:rPr>
          <w:rFonts w:ascii="Times New Roman" w:hAnsi="Times New Roman" w:cs="Times New Roman"/>
          <w:b/>
          <w:bCs/>
          <w:sz w:val="24"/>
          <w:szCs w:val="24"/>
          <w:u w:val="single"/>
        </w:rPr>
        <w:t>lady</w:t>
      </w:r>
      <w:r w:rsidRPr="00090947">
        <w:rPr>
          <w:rFonts w:ascii="Times New Roman" w:hAnsi="Times New Roman" w:cs="Times New Roman"/>
          <w:sz w:val="24"/>
          <w:szCs w:val="24"/>
        </w:rPr>
        <w:t> in a red dress lost her purse.</w:t>
      </w:r>
    </w:p>
    <w:p w14:paraId="35EB3CD9" w14:textId="785DA0DB" w:rsidR="00B469AC" w:rsidRPr="00090947" w:rsidRDefault="00B469AC" w:rsidP="00B469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1C8A2ECB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)The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lady in a </w:t>
      </w:r>
      <w:r w:rsidRPr="00090947">
        <w:rPr>
          <w:rFonts w:ascii="Times New Roman" w:hAnsi="Times New Roman" w:cs="Times New Roman"/>
          <w:b/>
          <w:bCs/>
          <w:sz w:val="24"/>
          <w:szCs w:val="24"/>
          <w:u w:val="single"/>
        </w:rPr>
        <w:t>red</w:t>
      </w:r>
      <w:r w:rsidRPr="00090947">
        <w:rPr>
          <w:rFonts w:ascii="Times New Roman" w:hAnsi="Times New Roman" w:cs="Times New Roman"/>
          <w:sz w:val="24"/>
          <w:szCs w:val="24"/>
        </w:rPr>
        <w:t> dress lost her purse.</w:t>
      </w:r>
    </w:p>
    <w:p w14:paraId="2345C9E9" w14:textId="0D9E6E3C" w:rsidR="00B469AC" w:rsidRPr="00090947" w:rsidRDefault="00B469AC" w:rsidP="000979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0979F2"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</w:t>
      </w:r>
    </w:p>
    <w:p w14:paraId="475FAC1D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iii) The lady in a red dress lost her </w:t>
      </w:r>
      <w:r w:rsidRPr="00090947">
        <w:rPr>
          <w:rFonts w:ascii="Times New Roman" w:hAnsi="Times New Roman" w:cs="Times New Roman"/>
          <w:b/>
          <w:bCs/>
          <w:sz w:val="24"/>
          <w:szCs w:val="24"/>
          <w:u w:val="single"/>
        </w:rPr>
        <w:t>purse</w:t>
      </w:r>
      <w:r w:rsidRPr="00090947">
        <w:rPr>
          <w:rFonts w:ascii="Times New Roman" w:hAnsi="Times New Roman" w:cs="Times New Roman"/>
          <w:sz w:val="24"/>
          <w:szCs w:val="24"/>
        </w:rPr>
        <w:t>.</w:t>
      </w:r>
    </w:p>
    <w:p w14:paraId="7B7C2617" w14:textId="68829242" w:rsidR="00B469AC" w:rsidRPr="00090947" w:rsidRDefault="00B469AC" w:rsidP="000979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0979F2"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..</w:t>
      </w:r>
    </w:p>
    <w:p w14:paraId="64CE3B89" w14:textId="4B8DFD64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d)</w:t>
      </w:r>
      <w:r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="000979F2" w:rsidRPr="00090947">
        <w:rPr>
          <w:rFonts w:ascii="Times New Roman" w:hAnsi="Times New Roman" w:cs="Times New Roman"/>
          <w:sz w:val="24"/>
          <w:szCs w:val="24"/>
        </w:rPr>
        <w:t>Using arrows indicate</w:t>
      </w:r>
      <w:r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="000979F2" w:rsidRPr="00090947">
        <w:rPr>
          <w:rFonts w:ascii="Times New Roman" w:hAnsi="Times New Roman" w:cs="Times New Roman"/>
          <w:sz w:val="24"/>
          <w:szCs w:val="24"/>
        </w:rPr>
        <w:t>the</w:t>
      </w:r>
      <w:r w:rsidRPr="00090947">
        <w:rPr>
          <w:rFonts w:ascii="Times New Roman" w:hAnsi="Times New Roman" w:cs="Times New Roman"/>
          <w:sz w:val="24"/>
          <w:szCs w:val="24"/>
        </w:rPr>
        <w:t xml:space="preserve"> type of intonation you would use in the following sentences.      (3 marks)</w:t>
      </w:r>
    </w:p>
    <w:p w14:paraId="56CEE849" w14:textId="7B331261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sz w:val="24"/>
          <w:szCs w:val="24"/>
        </w:rPr>
        <w:t>i)When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were you born? </w:t>
      </w:r>
    </w:p>
    <w:p w14:paraId="5AB2197A" w14:textId="7155195B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)Did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you complete your work? </w:t>
      </w:r>
    </w:p>
    <w:p w14:paraId="7D8838CE" w14:textId="68BABDA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i) What a beautiful car you have bought!</w:t>
      </w:r>
    </w:p>
    <w:p w14:paraId="6DF82EB8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0483BEF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90947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gramEnd"/>
      <w:r w:rsidRPr="0009094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090947">
        <w:rPr>
          <w:rFonts w:ascii="Times New Roman" w:hAnsi="Times New Roman" w:cs="Times New Roman"/>
          <w:sz w:val="24"/>
          <w:szCs w:val="24"/>
        </w:rPr>
        <w:t xml:space="preserve"> Read the genre below and answer the questions that follow. (6mks)</w:t>
      </w:r>
    </w:p>
    <w:p w14:paraId="4E303829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lastRenderedPageBreak/>
        <w:t>The great Greek grape growers grow great Greek grapes.</w:t>
      </w:r>
    </w:p>
    <w:p w14:paraId="2AE74BCC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) Classify the above subgenre. (1mk)</w:t>
      </w:r>
    </w:p>
    <w:p w14:paraId="06538EDB" w14:textId="32131646" w:rsidR="00B469AC" w:rsidRPr="00090947" w:rsidRDefault="00B469AC" w:rsidP="00150C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  <w:r w:rsidR="00150C06" w:rsidRPr="00090947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4E9C0E72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) Identify two sound patterns used in the above genre. (4mks)</w:t>
      </w:r>
    </w:p>
    <w:p w14:paraId="5EAF28B6" w14:textId="2FF8C320" w:rsidR="00B469AC" w:rsidRPr="00090947" w:rsidRDefault="00B469AC" w:rsidP="00150C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50C06"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0B9AA0F" w14:textId="77777777" w:rsidR="00B469AC" w:rsidRPr="00090947" w:rsidRDefault="00B469AC" w:rsidP="00B469A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iii) State one functions of the above sub-genre. (1mk)</w:t>
      </w:r>
    </w:p>
    <w:p w14:paraId="17A9B496" w14:textId="3857F5CD" w:rsidR="00B469AC" w:rsidRPr="00090947" w:rsidRDefault="00B469AC" w:rsidP="002B27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2B2782"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..</w:t>
      </w:r>
    </w:p>
    <w:p w14:paraId="11374799" w14:textId="53EA0D8E" w:rsidR="003C3BB7" w:rsidRPr="00090947" w:rsidRDefault="002B2782" w:rsidP="003C3BB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3C3BB7" w:rsidRPr="0009094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3C3BB7" w:rsidRPr="00090947">
        <w:rPr>
          <w:rFonts w:ascii="Times New Roman" w:hAnsi="Times New Roman" w:cs="Times New Roman"/>
          <w:sz w:val="24"/>
          <w:szCs w:val="24"/>
        </w:rPr>
        <w:t xml:space="preserve"> Read the telephone conversation below and answer the questions that follow. (6 marks)</w:t>
      </w:r>
    </w:p>
    <w:p w14:paraId="74B7B308" w14:textId="4FB5B951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 xml:space="preserve">Maina: </w:t>
      </w:r>
      <w:r w:rsidRPr="00090947">
        <w:rPr>
          <w:rFonts w:ascii="Times New Roman" w:hAnsi="Times New Roman" w:cs="Times New Roman"/>
          <w:sz w:val="24"/>
          <w:szCs w:val="24"/>
        </w:rPr>
        <w:t>Hello, is Eric there?</w:t>
      </w:r>
    </w:p>
    <w:p w14:paraId="2C61EC62" w14:textId="0BEF41B0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rth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Hello too, good afternoon to you, I am Martha, Eric’s cousin. May I ask who is calling please?</w:t>
      </w:r>
    </w:p>
    <w:p w14:paraId="43B6449E" w14:textId="270733E2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in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Oh, this is Peter James, Eric’s classmate. I want to talk to him.</w:t>
      </w:r>
    </w:p>
    <w:p w14:paraId="587DF2CC" w14:textId="0FB1CC0C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rth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I am sorry; Erick just went out a few minutes ago. Would you like to leave a message or call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...</w:t>
      </w:r>
      <w:proofErr w:type="gramEnd"/>
    </w:p>
    <w:p w14:paraId="72D86C93" w14:textId="006A7C11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in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(clicking) Tell him he is such a disappointment, we were supposed to go to the movies today.</w:t>
      </w:r>
    </w:p>
    <w:p w14:paraId="73CA35E4" w14:textId="77777777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rth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Oh, I guess you will see him soon because he told me he’s running to meet his friends.</w:t>
      </w:r>
    </w:p>
    <w:p w14:paraId="2F825AA6" w14:textId="62B6A8A3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in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Oh, okay.</w:t>
      </w:r>
    </w:p>
    <w:p w14:paraId="3F283064" w14:textId="6EAE96AD" w:rsidR="003C3BB7" w:rsidRPr="00090947" w:rsidRDefault="003C3BB7" w:rsidP="006F0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Martha:</w:t>
      </w:r>
      <w:r w:rsidRPr="00090947">
        <w:rPr>
          <w:rFonts w:ascii="Times New Roman" w:hAnsi="Times New Roman" w:cs="Times New Roman"/>
          <w:sz w:val="24"/>
          <w:szCs w:val="24"/>
        </w:rPr>
        <w:t xml:space="preserve"> Alright Peter, thank you for calling. Bye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.(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>Maina hangs up the phone)</w:t>
      </w:r>
    </w:p>
    <w:p w14:paraId="6B9E5725" w14:textId="77777777" w:rsidR="00430B01" w:rsidRPr="00090947" w:rsidRDefault="001E722C" w:rsidP="00430B0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b/>
          <w:bCs/>
          <w:sz w:val="24"/>
          <w:szCs w:val="24"/>
        </w:rPr>
        <w:t>Questions</w:t>
      </w:r>
    </w:p>
    <w:p w14:paraId="29CEDBD4" w14:textId="4122B59E" w:rsidR="003C3BB7" w:rsidRPr="00090947" w:rsidRDefault="003C3BB7" w:rsidP="00430B0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lastRenderedPageBreak/>
        <w:t>i. How has Martha portrayed good telephone etiquette in the above conversation? (3 marks)</w:t>
      </w:r>
    </w:p>
    <w:p w14:paraId="17E4A107" w14:textId="0241DEC7" w:rsidR="003C3BB7" w:rsidRPr="00090947" w:rsidRDefault="003C3BB7" w:rsidP="003C3B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.…………………………………………………………………………………………</w:t>
      </w:r>
    </w:p>
    <w:p w14:paraId="2658F593" w14:textId="632A73F0" w:rsidR="003C3BB7" w:rsidRPr="00090947" w:rsidRDefault="003C3BB7" w:rsidP="00F818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 xml:space="preserve">ii. Identify three instances of </w:t>
      </w:r>
      <w:proofErr w:type="spellStart"/>
      <w:r w:rsidR="00A354BA" w:rsidRPr="00090947">
        <w:rPr>
          <w:rFonts w:ascii="Times New Roman" w:hAnsi="Times New Roman" w:cs="Times New Roman"/>
          <w:sz w:val="24"/>
          <w:szCs w:val="24"/>
        </w:rPr>
        <w:t>Maina</w:t>
      </w:r>
      <w:r w:rsidRPr="00090947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90947">
        <w:rPr>
          <w:rFonts w:ascii="Times New Roman" w:hAnsi="Times New Roman" w:cs="Times New Roman"/>
          <w:sz w:val="24"/>
          <w:szCs w:val="24"/>
        </w:rPr>
        <w:t xml:space="preserve"> lack of telephone conversation etiquette in the above</w:t>
      </w:r>
      <w:r w:rsidR="00F8181F" w:rsidRPr="00090947">
        <w:rPr>
          <w:rFonts w:ascii="Times New Roman" w:hAnsi="Times New Roman" w:cs="Times New Roman"/>
          <w:sz w:val="24"/>
          <w:szCs w:val="24"/>
        </w:rPr>
        <w:t xml:space="preserve"> </w:t>
      </w:r>
      <w:r w:rsidRPr="00090947">
        <w:rPr>
          <w:rFonts w:ascii="Times New Roman" w:hAnsi="Times New Roman" w:cs="Times New Roman"/>
          <w:sz w:val="24"/>
          <w:szCs w:val="24"/>
        </w:rPr>
        <w:t xml:space="preserve">conversation. </w:t>
      </w:r>
      <w:proofErr w:type="gramStart"/>
      <w:r w:rsidRPr="00090947">
        <w:rPr>
          <w:rFonts w:ascii="Times New Roman" w:hAnsi="Times New Roman" w:cs="Times New Roman"/>
          <w:sz w:val="24"/>
          <w:szCs w:val="24"/>
        </w:rPr>
        <w:t>( 3</w:t>
      </w:r>
      <w:proofErr w:type="gramEnd"/>
      <w:r w:rsidRPr="00090947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67CF8381" w14:textId="0C38F579" w:rsidR="003C3BB7" w:rsidRPr="00090947" w:rsidRDefault="003C3BB7" w:rsidP="003C3B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94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845766C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7BDCE712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64999593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730C01F0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2EB356B7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31126E24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2B1835BE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5AD28B9E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5A43252E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5CF64E6B" w14:textId="77777777" w:rsidR="00F31C35" w:rsidRPr="00090947" w:rsidRDefault="00F31C35" w:rsidP="00F31C35">
      <w:pPr>
        <w:rPr>
          <w:rFonts w:ascii="Times New Roman" w:hAnsi="Times New Roman" w:cs="Times New Roman"/>
          <w:sz w:val="24"/>
          <w:szCs w:val="24"/>
        </w:rPr>
      </w:pPr>
    </w:p>
    <w:p w14:paraId="702B509C" w14:textId="77777777" w:rsidR="00F31C35" w:rsidRPr="00090947" w:rsidRDefault="00F31C35" w:rsidP="00F31C3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8C06689" w14:textId="77777777" w:rsidR="00F31C35" w:rsidRPr="00090947" w:rsidRDefault="00F31C35" w:rsidP="00F31C35">
      <w:pPr>
        <w:tabs>
          <w:tab w:val="left" w:pos="1890"/>
        </w:tabs>
        <w:ind w:left="720" w:firstLine="1170"/>
        <w:rPr>
          <w:rFonts w:ascii="Times New Roman" w:hAnsi="Times New Roman" w:cs="Times New Roman"/>
          <w:sz w:val="24"/>
          <w:szCs w:val="24"/>
        </w:rPr>
      </w:pPr>
    </w:p>
    <w:p w14:paraId="182A64F9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2D7057B6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49E19DE2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6F72CCDA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2229BAA9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35EABBCA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0932F86C" w14:textId="77777777" w:rsidR="00F31C35" w:rsidRPr="00090947" w:rsidRDefault="00F31C35" w:rsidP="00F31C35">
      <w:pPr>
        <w:tabs>
          <w:tab w:val="left" w:pos="189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0370F804" w14:textId="77777777" w:rsidR="00F31C35" w:rsidRPr="00090947" w:rsidRDefault="00F31C35" w:rsidP="00F31C35">
      <w:pPr>
        <w:tabs>
          <w:tab w:val="left" w:pos="1890"/>
        </w:tabs>
        <w:rPr>
          <w:rFonts w:ascii="Times New Roman" w:hAnsi="Times New Roman" w:cs="Times New Roman"/>
          <w:sz w:val="24"/>
          <w:szCs w:val="24"/>
        </w:rPr>
      </w:pPr>
    </w:p>
    <w:sectPr w:rsidR="00F31C35" w:rsidRPr="0009094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B883F5" w14:textId="77777777" w:rsidR="00E435D3" w:rsidRDefault="00E435D3" w:rsidP="00FD4DAC">
      <w:pPr>
        <w:spacing w:after="0" w:line="240" w:lineRule="auto"/>
      </w:pPr>
      <w:r>
        <w:separator/>
      </w:r>
    </w:p>
  </w:endnote>
  <w:endnote w:type="continuationSeparator" w:id="0">
    <w:p w14:paraId="65DB4DE0" w14:textId="77777777" w:rsidR="00E435D3" w:rsidRDefault="00E435D3" w:rsidP="00FD4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8238344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0878038" w14:textId="16BD88A5" w:rsidR="00FD4DAC" w:rsidRDefault="00FD4DA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1F7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1F71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8CF5FD" w14:textId="77777777" w:rsidR="00FD4DAC" w:rsidRDefault="00FD4D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DAA64D" w14:textId="77777777" w:rsidR="00E435D3" w:rsidRDefault="00E435D3" w:rsidP="00FD4DAC">
      <w:pPr>
        <w:spacing w:after="0" w:line="240" w:lineRule="auto"/>
      </w:pPr>
      <w:r>
        <w:separator/>
      </w:r>
    </w:p>
  </w:footnote>
  <w:footnote w:type="continuationSeparator" w:id="0">
    <w:p w14:paraId="467C3DB5" w14:textId="77777777" w:rsidR="00E435D3" w:rsidRDefault="00E435D3" w:rsidP="00FD4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238571" w14:textId="1E5E17A3" w:rsidR="00090947" w:rsidRDefault="00090947" w:rsidP="00090947">
    <w:pPr>
      <w:pStyle w:val="Header"/>
      <w:jc w:val="center"/>
    </w:pPr>
  </w:p>
  <w:p w14:paraId="6E8F0A4A" w14:textId="77777777" w:rsidR="00090947" w:rsidRDefault="000909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866C3"/>
    <w:multiLevelType w:val="hybridMultilevel"/>
    <w:tmpl w:val="03F658D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16439F"/>
    <w:multiLevelType w:val="hybridMultilevel"/>
    <w:tmpl w:val="D3223C5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533079"/>
    <w:multiLevelType w:val="hybridMultilevel"/>
    <w:tmpl w:val="8FC61E4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42447C"/>
    <w:multiLevelType w:val="hybridMultilevel"/>
    <w:tmpl w:val="1248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7B39F0"/>
    <w:multiLevelType w:val="hybridMultilevel"/>
    <w:tmpl w:val="C018CF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7E626F"/>
    <w:multiLevelType w:val="hybridMultilevel"/>
    <w:tmpl w:val="13667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D973D5"/>
    <w:multiLevelType w:val="hybridMultilevel"/>
    <w:tmpl w:val="041016AE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41F2928"/>
    <w:multiLevelType w:val="hybridMultilevel"/>
    <w:tmpl w:val="7D0A48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A23280"/>
    <w:multiLevelType w:val="hybridMultilevel"/>
    <w:tmpl w:val="4AFAEEC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E25D27"/>
    <w:multiLevelType w:val="hybridMultilevel"/>
    <w:tmpl w:val="D2C203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9"/>
  </w:num>
  <w:num w:numId="8">
    <w:abstractNumId w:val="5"/>
  </w:num>
  <w:num w:numId="9">
    <w:abstractNumId w:val="3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sLQ0N7I0NTYwMjRS0lEKTi0uzszPAykwrAUAKr7PqiwAAAA="/>
  </w:docVars>
  <w:rsids>
    <w:rsidRoot w:val="00D14EB7"/>
    <w:rsid w:val="00010B5B"/>
    <w:rsid w:val="00057A82"/>
    <w:rsid w:val="00065525"/>
    <w:rsid w:val="00090947"/>
    <w:rsid w:val="000979F2"/>
    <w:rsid w:val="001147AE"/>
    <w:rsid w:val="00131978"/>
    <w:rsid w:val="00150C06"/>
    <w:rsid w:val="00172158"/>
    <w:rsid w:val="001E722C"/>
    <w:rsid w:val="002B2782"/>
    <w:rsid w:val="00306331"/>
    <w:rsid w:val="00352462"/>
    <w:rsid w:val="00383944"/>
    <w:rsid w:val="003B0EB8"/>
    <w:rsid w:val="003C3BB7"/>
    <w:rsid w:val="00402C8E"/>
    <w:rsid w:val="00406601"/>
    <w:rsid w:val="00410F1D"/>
    <w:rsid w:val="00430B01"/>
    <w:rsid w:val="00453730"/>
    <w:rsid w:val="004C35A1"/>
    <w:rsid w:val="004E6655"/>
    <w:rsid w:val="005340CF"/>
    <w:rsid w:val="00562D83"/>
    <w:rsid w:val="0056491B"/>
    <w:rsid w:val="005E4A5C"/>
    <w:rsid w:val="00697C96"/>
    <w:rsid w:val="006F078C"/>
    <w:rsid w:val="006F6EA2"/>
    <w:rsid w:val="007673E1"/>
    <w:rsid w:val="00804EB1"/>
    <w:rsid w:val="008063C1"/>
    <w:rsid w:val="008A7DFD"/>
    <w:rsid w:val="008C2717"/>
    <w:rsid w:val="009359AB"/>
    <w:rsid w:val="009407FA"/>
    <w:rsid w:val="009420B9"/>
    <w:rsid w:val="009A1B49"/>
    <w:rsid w:val="009E590C"/>
    <w:rsid w:val="00A354BA"/>
    <w:rsid w:val="00A55E99"/>
    <w:rsid w:val="00A8152F"/>
    <w:rsid w:val="00A96A86"/>
    <w:rsid w:val="00AA2277"/>
    <w:rsid w:val="00B10D56"/>
    <w:rsid w:val="00B469AC"/>
    <w:rsid w:val="00B5454B"/>
    <w:rsid w:val="00B75148"/>
    <w:rsid w:val="00C1269B"/>
    <w:rsid w:val="00D01F71"/>
    <w:rsid w:val="00D14EB7"/>
    <w:rsid w:val="00D444EB"/>
    <w:rsid w:val="00D74000"/>
    <w:rsid w:val="00DB4EE8"/>
    <w:rsid w:val="00E435D3"/>
    <w:rsid w:val="00E56064"/>
    <w:rsid w:val="00F3195B"/>
    <w:rsid w:val="00F31C35"/>
    <w:rsid w:val="00F37C0E"/>
    <w:rsid w:val="00F8181F"/>
    <w:rsid w:val="00FA391B"/>
    <w:rsid w:val="00FD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644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31C35"/>
    <w:pPr>
      <w:ind w:left="720"/>
      <w:contextualSpacing/>
    </w:pPr>
  </w:style>
  <w:style w:type="table" w:styleId="TableGrid">
    <w:name w:val="Table Grid"/>
    <w:basedOn w:val="TableNormal"/>
    <w:uiPriority w:val="39"/>
    <w:rsid w:val="0030633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4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DAC"/>
  </w:style>
  <w:style w:type="paragraph" w:styleId="Footer">
    <w:name w:val="footer"/>
    <w:basedOn w:val="Normal"/>
    <w:link w:val="FooterChar"/>
    <w:uiPriority w:val="99"/>
    <w:unhideWhenUsed/>
    <w:rsid w:val="00FD4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DAC"/>
  </w:style>
  <w:style w:type="paragraph" w:styleId="BalloonText">
    <w:name w:val="Balloon Text"/>
    <w:basedOn w:val="Normal"/>
    <w:link w:val="BalloonTextChar"/>
    <w:uiPriority w:val="99"/>
    <w:semiHidden/>
    <w:unhideWhenUsed/>
    <w:rsid w:val="00172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1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31C35"/>
    <w:pPr>
      <w:ind w:left="720"/>
      <w:contextualSpacing/>
    </w:pPr>
  </w:style>
  <w:style w:type="table" w:styleId="TableGrid">
    <w:name w:val="Table Grid"/>
    <w:basedOn w:val="TableNormal"/>
    <w:uiPriority w:val="39"/>
    <w:rsid w:val="0030633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4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DAC"/>
  </w:style>
  <w:style w:type="paragraph" w:styleId="Footer">
    <w:name w:val="footer"/>
    <w:basedOn w:val="Normal"/>
    <w:link w:val="FooterChar"/>
    <w:uiPriority w:val="99"/>
    <w:unhideWhenUsed/>
    <w:rsid w:val="00FD4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DAC"/>
  </w:style>
  <w:style w:type="paragraph" w:styleId="BalloonText">
    <w:name w:val="Balloon Text"/>
    <w:basedOn w:val="Normal"/>
    <w:link w:val="BalloonTextChar"/>
    <w:uiPriority w:val="99"/>
    <w:semiHidden/>
    <w:unhideWhenUsed/>
    <w:rsid w:val="00172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1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7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99</Words>
  <Characters>755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abuti Peter</dc:creator>
  <cp:lastModifiedBy>Ina</cp:lastModifiedBy>
  <cp:revision>2</cp:revision>
  <cp:lastPrinted>2023-06-30T20:06:00Z</cp:lastPrinted>
  <dcterms:created xsi:type="dcterms:W3CDTF">2023-06-27T11:36:00Z</dcterms:created>
  <dcterms:modified xsi:type="dcterms:W3CDTF">2023-07-17T12:14:00Z</dcterms:modified>
</cp:coreProperties>
</file>